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docx" ContentType="application/vnd.openxmlformats-officedocument.wordprocessingml.docume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>
      <w:pPr>
        <w:pStyle w:val="Title"/>
        <w:jc w:val="center"/>
      </w:pPr>
      <w:proofErr w:type="spellStart"/>
      <w:r>
        <w:t>Git</w:t>
      </w:r>
      <w:proofErr w:type="spellEnd"/>
      <w:r>
        <w:t xml:space="preserve"> Basic</w:t>
      </w:r>
    </w:p>
    <w:p w:rsidR="000222C1" w:rsidRPr="000222C1" w:rsidRDefault="000222C1" w:rsidP="000222C1"/>
    <w:p w:rsidR="000222C1" w:rsidRDefault="00163EB5" w:rsidP="000222C1">
      <w:pPr>
        <w:pStyle w:val="Subtitle"/>
        <w:jc w:val="center"/>
      </w:pPr>
      <w:r>
        <w:t>Release 1 Test Plan</w:t>
      </w:r>
    </w:p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/>
    <w:p w:rsidR="000222C1" w:rsidRDefault="000222C1" w:rsidP="000222C1">
      <w:pPr>
        <w:jc w:val="right"/>
      </w:pPr>
      <w:r>
        <w:t>Prepared by Matthew Ristine</w:t>
      </w:r>
    </w:p>
    <w:p w:rsidR="000222C1" w:rsidRDefault="009D0FBD" w:rsidP="000222C1">
      <w:pPr>
        <w:jc w:val="right"/>
      </w:pPr>
      <w:r>
        <w:t>February 22, 2018</w:t>
      </w:r>
    </w:p>
    <w:p w:rsidR="000222C1" w:rsidRDefault="000222C1" w:rsidP="000222C1">
      <w:pPr>
        <w:jc w:val="right"/>
      </w:pPr>
      <w:r>
        <w:t>COMP 495</w:t>
      </w:r>
    </w:p>
    <w:p w:rsidR="009000D4" w:rsidRPr="009000D4" w:rsidRDefault="00B32BD3" w:rsidP="009000D4">
      <w:pPr>
        <w:pStyle w:val="Heading1"/>
      </w:pPr>
      <w:bookmarkStart w:id="0" w:name="_1._Introduction"/>
      <w:bookmarkStart w:id="1" w:name="_Toc504831922"/>
      <w:bookmarkEnd w:id="0"/>
      <w:r>
        <w:lastRenderedPageBreak/>
        <w:t>Test</w:t>
      </w:r>
      <w:bookmarkEnd w:id="1"/>
      <w:r w:rsidR="009000D4">
        <w:t xml:space="preserve"> Types</w:t>
      </w:r>
    </w:p>
    <w:p w:rsidR="0007525B" w:rsidRDefault="00B32BD3" w:rsidP="0007525B">
      <w:r>
        <w:t xml:space="preserve">There are </w:t>
      </w:r>
      <w:r w:rsidRPr="006A081F">
        <w:rPr>
          <w:noProof/>
        </w:rPr>
        <w:t>3</w:t>
      </w:r>
      <w:r>
        <w:t xml:space="preserve"> kinds o</w:t>
      </w:r>
      <w:r w:rsidR="0007525B">
        <w:t>f testing</w:t>
      </w:r>
      <w:r>
        <w:t xml:space="preserve"> which will </w:t>
      </w:r>
      <w:r w:rsidRPr="006A081F">
        <w:rPr>
          <w:noProof/>
        </w:rPr>
        <w:t>be completed</w:t>
      </w:r>
      <w:r>
        <w:t xml:space="preserve"> on this first release of </w:t>
      </w:r>
      <w:proofErr w:type="spellStart"/>
      <w:r>
        <w:t>Git</w:t>
      </w:r>
      <w:proofErr w:type="spellEnd"/>
      <w:r>
        <w:t xml:space="preserve"> Basic:</w:t>
      </w:r>
    </w:p>
    <w:p w:rsidR="00B32BD3" w:rsidRDefault="0007525B" w:rsidP="0007525B">
      <w:pPr>
        <w:pStyle w:val="ListParagraph"/>
        <w:numPr>
          <w:ilvl w:val="0"/>
          <w:numId w:val="6"/>
        </w:numPr>
      </w:pPr>
      <w:r>
        <w:t>Unit testing</w:t>
      </w:r>
    </w:p>
    <w:p w:rsidR="00B32BD3" w:rsidRDefault="00B32BD3" w:rsidP="00B32BD3">
      <w:pPr>
        <w:pStyle w:val="ListParagraph"/>
        <w:numPr>
          <w:ilvl w:val="0"/>
          <w:numId w:val="6"/>
        </w:numPr>
      </w:pPr>
      <w:r>
        <w:t>F</w:t>
      </w:r>
      <w:r w:rsidR="0007525B">
        <w:t>unctional testing</w:t>
      </w:r>
    </w:p>
    <w:p w:rsidR="00B32BD3" w:rsidRDefault="00B32BD3" w:rsidP="00B32BD3">
      <w:pPr>
        <w:pStyle w:val="ListParagraph"/>
        <w:numPr>
          <w:ilvl w:val="0"/>
          <w:numId w:val="6"/>
        </w:numPr>
      </w:pPr>
      <w:r>
        <w:t>Validation test</w:t>
      </w:r>
      <w:r w:rsidR="0007525B">
        <w:t>ing</w:t>
      </w:r>
    </w:p>
    <w:p w:rsidR="00B32BD3" w:rsidRDefault="00B32BD3" w:rsidP="00B32BD3">
      <w:pPr>
        <w:pStyle w:val="Heading2"/>
      </w:pPr>
      <w:r>
        <w:t>Unit Test</w:t>
      </w:r>
      <w:r w:rsidR="0007525B">
        <w:t>ing</w:t>
      </w:r>
    </w:p>
    <w:p w:rsidR="00B32BD3" w:rsidRDefault="00B32BD3" w:rsidP="00B32BD3">
      <w:pPr>
        <w:pStyle w:val="ListParagraph"/>
        <w:numPr>
          <w:ilvl w:val="0"/>
          <w:numId w:val="7"/>
        </w:numPr>
      </w:pPr>
      <w:r>
        <w:t xml:space="preserve">All unit tests will </w:t>
      </w:r>
      <w:r w:rsidRPr="006A081F">
        <w:rPr>
          <w:noProof/>
        </w:rPr>
        <w:t>be performed</w:t>
      </w:r>
      <w:r>
        <w:t xml:space="preserve"> manually.</w:t>
      </w:r>
    </w:p>
    <w:p w:rsidR="00B32BD3" w:rsidRDefault="00B32BD3" w:rsidP="00B32BD3">
      <w:pPr>
        <w:pStyle w:val="ListParagraph"/>
        <w:numPr>
          <w:ilvl w:val="0"/>
          <w:numId w:val="7"/>
        </w:numPr>
      </w:pPr>
      <w:r>
        <w:t>All code from feature branches must be unit tested before being merged into</w:t>
      </w:r>
      <w:r w:rsidR="008856CC">
        <w:t xml:space="preserve"> the main</w:t>
      </w:r>
      <w:r>
        <w:t xml:space="preserve"> </w:t>
      </w:r>
      <w:r w:rsidRPr="006A081F">
        <w:rPr>
          <w:noProof/>
        </w:rPr>
        <w:t>develop</w:t>
      </w:r>
      <w:r>
        <w:t>.</w:t>
      </w:r>
    </w:p>
    <w:p w:rsidR="00B32BD3" w:rsidRDefault="00B32BD3" w:rsidP="009000D4">
      <w:pPr>
        <w:pStyle w:val="ListParagraph"/>
        <w:numPr>
          <w:ilvl w:val="0"/>
          <w:numId w:val="7"/>
        </w:numPr>
      </w:pPr>
      <w:r>
        <w:t xml:space="preserve">Unit test coverage </w:t>
      </w:r>
      <w:r w:rsidR="008856CC">
        <w:t xml:space="preserve">must </w:t>
      </w:r>
      <w:r w:rsidR="009000D4">
        <w:t xml:space="preserve">be </w:t>
      </w:r>
      <w:r>
        <w:t>documented</w:t>
      </w:r>
      <w:r w:rsidR="009000D4">
        <w:t xml:space="preserve">. This documentation </w:t>
      </w:r>
      <w:r w:rsidR="008856CC">
        <w:t xml:space="preserve">will </w:t>
      </w:r>
      <w:r w:rsidR="009000D4">
        <w:t xml:space="preserve">be checked in to the repository under: </w:t>
      </w:r>
      <w:r w:rsidR="009000D4" w:rsidRPr="009000D4">
        <w:rPr>
          <w:i/>
        </w:rPr>
        <w:t>&lt;</w:t>
      </w:r>
      <w:proofErr w:type="spellStart"/>
      <w:r w:rsidR="00CB1A7F">
        <w:rPr>
          <w:i/>
        </w:rPr>
        <w:t>RepoRoot</w:t>
      </w:r>
      <w:proofErr w:type="spellEnd"/>
      <w:r w:rsidR="009000D4" w:rsidRPr="009000D4">
        <w:rPr>
          <w:i/>
        </w:rPr>
        <w:t>&gt;/Documentation/Test/</w:t>
      </w:r>
      <w:proofErr w:type="spellStart"/>
      <w:r w:rsidR="009000D4" w:rsidRPr="009000D4">
        <w:rPr>
          <w:i/>
        </w:rPr>
        <w:t>CompletedTests</w:t>
      </w:r>
      <w:proofErr w:type="spellEnd"/>
    </w:p>
    <w:p w:rsidR="009000D4" w:rsidRDefault="009000D4" w:rsidP="009000D4">
      <w:pPr>
        <w:pStyle w:val="ListParagraph"/>
        <w:numPr>
          <w:ilvl w:val="0"/>
          <w:numId w:val="7"/>
        </w:numPr>
      </w:pPr>
      <w:r>
        <w:t xml:space="preserve">The </w:t>
      </w:r>
      <w:r w:rsidRPr="009000D4">
        <w:rPr>
          <w:i/>
        </w:rPr>
        <w:t>UnitTestDoc.xltx</w:t>
      </w:r>
      <w:r>
        <w:rPr>
          <w:i/>
        </w:rPr>
        <w:t xml:space="preserve"> </w:t>
      </w:r>
      <w:r>
        <w:t xml:space="preserve">template </w:t>
      </w:r>
      <w:r w:rsidR="008856CC">
        <w:t>(</w:t>
      </w:r>
      <w:r>
        <w:t xml:space="preserve">found in </w:t>
      </w:r>
      <w:r w:rsidRPr="009000D4">
        <w:rPr>
          <w:i/>
        </w:rPr>
        <w:t>&lt;</w:t>
      </w:r>
      <w:proofErr w:type="spellStart"/>
      <w:r w:rsidR="00CB1A7F">
        <w:rPr>
          <w:i/>
        </w:rPr>
        <w:t>RepoRoot</w:t>
      </w:r>
      <w:proofErr w:type="spellEnd"/>
      <w:r w:rsidRPr="009000D4">
        <w:rPr>
          <w:i/>
        </w:rPr>
        <w:t>&gt;/Documentation/Test</w:t>
      </w:r>
      <w:r w:rsidR="008856CC">
        <w:t>)</w:t>
      </w:r>
      <w:r>
        <w:rPr>
          <w:i/>
        </w:rPr>
        <w:t xml:space="preserve"> </w:t>
      </w:r>
      <w:r>
        <w:t>should be used to document manual unit tests.</w:t>
      </w:r>
    </w:p>
    <w:p w:rsidR="009000D4" w:rsidRDefault="009000D4" w:rsidP="009000D4">
      <w:pPr>
        <w:pStyle w:val="ListParagraph"/>
        <w:numPr>
          <w:ilvl w:val="0"/>
          <w:numId w:val="7"/>
        </w:numPr>
      </w:pPr>
      <w:r>
        <w:t>Steps for test execution</w:t>
      </w:r>
      <w:r w:rsidR="0007525B">
        <w:t xml:space="preserve"> and documentation</w:t>
      </w:r>
      <w:r>
        <w:t>:</w:t>
      </w:r>
    </w:p>
    <w:p w:rsidR="009000D4" w:rsidRDefault="009000D4" w:rsidP="009000D4">
      <w:pPr>
        <w:pStyle w:val="ListParagraph"/>
        <w:numPr>
          <w:ilvl w:val="1"/>
          <w:numId w:val="7"/>
        </w:numPr>
      </w:pPr>
      <w:r>
        <w:t>Get a diff of all changes made in the current</w:t>
      </w:r>
      <w:r w:rsidR="008856CC">
        <w:t xml:space="preserve"> feature</w:t>
      </w:r>
      <w:r>
        <w:t xml:space="preserve"> branch against the current state of </w:t>
      </w:r>
      <w:r w:rsidRPr="006A081F">
        <w:rPr>
          <w:noProof/>
        </w:rPr>
        <w:t>develop</w:t>
      </w:r>
      <w:r>
        <w:t xml:space="preserve">. The </w:t>
      </w:r>
      <w:r w:rsidRPr="009000D4">
        <w:rPr>
          <w:i/>
        </w:rPr>
        <w:t>ut.bat</w:t>
      </w:r>
      <w:r>
        <w:t xml:space="preserve"> in the repository root may be run to obtain this diff.</w:t>
      </w:r>
    </w:p>
    <w:p w:rsidR="009000D4" w:rsidRDefault="009000D4" w:rsidP="009000D4">
      <w:pPr>
        <w:pStyle w:val="ListParagraph"/>
        <w:numPr>
          <w:ilvl w:val="1"/>
          <w:numId w:val="7"/>
        </w:numPr>
      </w:pPr>
      <w:r>
        <w:t>Paste diff into excel template</w:t>
      </w:r>
      <w:r w:rsidR="0007525B">
        <w:t xml:space="preserve"> (</w:t>
      </w:r>
      <w:r w:rsidR="0007525B" w:rsidRPr="009000D4">
        <w:rPr>
          <w:i/>
        </w:rPr>
        <w:t>UnitTestDoc.xltx</w:t>
      </w:r>
      <w:r w:rsidR="0007525B">
        <w:t>)</w:t>
      </w:r>
      <w:r>
        <w:t>.</w:t>
      </w:r>
    </w:p>
    <w:p w:rsidR="009000D4" w:rsidRDefault="008856CC" w:rsidP="009000D4">
      <w:pPr>
        <w:pStyle w:val="ListParagraph"/>
        <w:numPr>
          <w:ilvl w:val="1"/>
          <w:numId w:val="7"/>
        </w:numPr>
      </w:pPr>
      <w:r>
        <w:t>Execute code in V</w:t>
      </w:r>
      <w:r w:rsidR="009000D4">
        <w:t xml:space="preserve">isual </w:t>
      </w:r>
      <w:r>
        <w:t>S</w:t>
      </w:r>
      <w:r w:rsidR="009000D4">
        <w:t xml:space="preserve">tudio debugger inspecting unit inputs and outputs </w:t>
      </w:r>
      <w:r>
        <w:t xml:space="preserve">(use </w:t>
      </w:r>
      <w:r w:rsidRPr="006A081F">
        <w:rPr>
          <w:noProof/>
        </w:rPr>
        <w:t>breakpoints</w:t>
      </w:r>
      <w:r>
        <w:t xml:space="preserve">) </w:t>
      </w:r>
      <w:r w:rsidR="009000D4">
        <w:t xml:space="preserve">to </w:t>
      </w:r>
      <w:r>
        <w:t xml:space="preserve">ensure expected behavior and correctness. All branches of conditionals should </w:t>
      </w:r>
      <w:r w:rsidRPr="006A081F">
        <w:rPr>
          <w:noProof/>
        </w:rPr>
        <w:t>be checked</w:t>
      </w:r>
      <w:r>
        <w:t xml:space="preserve"> for 100% coverage.</w:t>
      </w:r>
    </w:p>
    <w:p w:rsidR="008856CC" w:rsidRPr="008856CC" w:rsidRDefault="008856CC" w:rsidP="008856CC">
      <w:pPr>
        <w:pStyle w:val="ListParagraph"/>
        <w:numPr>
          <w:ilvl w:val="0"/>
          <w:numId w:val="7"/>
        </w:numPr>
      </w:pPr>
      <w:r>
        <w:t xml:space="preserve">Here is a sample completed </w:t>
      </w:r>
      <w:proofErr w:type="spellStart"/>
      <w:r w:rsidRPr="009000D4">
        <w:rPr>
          <w:i/>
        </w:rPr>
        <w:t>UnitTestDoc</w:t>
      </w:r>
      <w:proofErr w:type="spellEnd"/>
      <w:r w:rsidR="0007525B">
        <w:rPr>
          <w:i/>
        </w:rPr>
        <w:t xml:space="preserve"> </w:t>
      </w:r>
      <w:r w:rsidR="0007525B">
        <w:t>and screenshot thereof</w:t>
      </w:r>
      <w:r>
        <w:rPr>
          <w:i/>
        </w:rPr>
        <w:t>:</w:t>
      </w:r>
    </w:p>
    <w:p w:rsidR="009000D4" w:rsidRDefault="0007525B" w:rsidP="008856CC">
      <w:pPr>
        <w:pStyle w:val="ListParagraph"/>
      </w:pPr>
      <w:r>
        <w:object w:dxaOrig="2100" w:dyaOrig="8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5pt;height:40.5pt" o:ole="">
            <v:imagedata r:id="rId8" o:title=""/>
          </v:shape>
          <o:OLEObject Type="Embed" ProgID="Package" ShapeID="_x0000_i1025" DrawAspect="Content" ObjectID="_1580837365" r:id="rId9"/>
        </w:object>
      </w:r>
      <w:r w:rsidR="009000D4">
        <w:rPr>
          <w:noProof/>
        </w:rPr>
        <w:drawing>
          <wp:inline distT="0" distB="0" distL="0" distR="0" wp14:anchorId="4FDBF87E" wp14:editId="1C3404D0">
            <wp:extent cx="4627659" cy="3516725"/>
            <wp:effectExtent l="0" t="0" r="190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00928" cy="3572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56CC" w:rsidRDefault="0007525B" w:rsidP="008856CC">
      <w:pPr>
        <w:pStyle w:val="Heading2"/>
      </w:pPr>
      <w:r>
        <w:lastRenderedPageBreak/>
        <w:t>Functional Testing</w:t>
      </w:r>
    </w:p>
    <w:p w:rsidR="00B32BD3" w:rsidRDefault="00B32BD3" w:rsidP="008856CC">
      <w:pPr>
        <w:pStyle w:val="ListParagraph"/>
        <w:numPr>
          <w:ilvl w:val="0"/>
          <w:numId w:val="8"/>
        </w:numPr>
      </w:pPr>
      <w:r>
        <w:t xml:space="preserve">Functional tests will </w:t>
      </w:r>
      <w:r w:rsidRPr="006A081F">
        <w:rPr>
          <w:noProof/>
        </w:rPr>
        <w:t>be focused</w:t>
      </w:r>
      <w:r>
        <w:t xml:space="preserve"> on the </w:t>
      </w:r>
      <w:r w:rsidR="008856CC">
        <w:t xml:space="preserve">four </w:t>
      </w:r>
      <w:r>
        <w:t>primary components of the application:</w:t>
      </w:r>
    </w:p>
    <w:p w:rsidR="008856CC" w:rsidRDefault="008856CC" w:rsidP="008856CC">
      <w:pPr>
        <w:pStyle w:val="ListParagraph"/>
        <w:numPr>
          <w:ilvl w:val="1"/>
          <w:numId w:val="8"/>
        </w:numPr>
      </w:pPr>
      <w:r>
        <w:t>Console Control</w:t>
      </w:r>
    </w:p>
    <w:p w:rsidR="008856CC" w:rsidRDefault="008856CC" w:rsidP="008856CC">
      <w:pPr>
        <w:pStyle w:val="ListParagraph"/>
        <w:numPr>
          <w:ilvl w:val="1"/>
          <w:numId w:val="8"/>
        </w:numPr>
      </w:pPr>
      <w:r>
        <w:t>Diff Viewer</w:t>
      </w:r>
    </w:p>
    <w:p w:rsidR="008856CC" w:rsidRDefault="008856CC" w:rsidP="008856CC">
      <w:pPr>
        <w:pStyle w:val="ListParagraph"/>
        <w:numPr>
          <w:ilvl w:val="1"/>
          <w:numId w:val="8"/>
        </w:numPr>
      </w:pPr>
      <w:r>
        <w:t>File Status Control</w:t>
      </w:r>
    </w:p>
    <w:p w:rsidR="008856CC" w:rsidRDefault="008856CC" w:rsidP="008856CC">
      <w:pPr>
        <w:pStyle w:val="ListParagraph"/>
        <w:numPr>
          <w:ilvl w:val="1"/>
          <w:numId w:val="8"/>
        </w:numPr>
      </w:pPr>
      <w:r>
        <w:t>Status Bar</w:t>
      </w:r>
    </w:p>
    <w:p w:rsidR="001B238B" w:rsidRDefault="001B238B" w:rsidP="001B238B">
      <w:pPr>
        <w:pStyle w:val="ListParagraph"/>
        <w:numPr>
          <w:ilvl w:val="0"/>
          <w:numId w:val="8"/>
        </w:numPr>
      </w:pPr>
      <w:r>
        <w:t>Functional testing will be manual.</w:t>
      </w:r>
    </w:p>
    <w:p w:rsidR="008856CC" w:rsidRDefault="008856CC" w:rsidP="008856CC">
      <w:pPr>
        <w:pStyle w:val="ListParagraph"/>
        <w:numPr>
          <w:ilvl w:val="0"/>
          <w:numId w:val="8"/>
        </w:numPr>
      </w:pPr>
      <w:r>
        <w:t xml:space="preserve">The test cases listed in the functional test documents will </w:t>
      </w:r>
      <w:r w:rsidRPr="006A081F">
        <w:rPr>
          <w:noProof/>
        </w:rPr>
        <w:t>be executed</w:t>
      </w:r>
      <w:r w:rsidR="006A081F" w:rsidRPr="006A081F">
        <w:rPr>
          <w:noProof/>
        </w:rPr>
        <w:t>,</w:t>
      </w:r>
      <w:r>
        <w:t xml:space="preserve"> </w:t>
      </w:r>
      <w:r w:rsidRPr="006A081F">
        <w:rPr>
          <w:noProof/>
        </w:rPr>
        <w:t>and</w:t>
      </w:r>
      <w:r>
        <w:t xml:space="preserve"> the results </w:t>
      </w:r>
      <w:r w:rsidR="00440E90">
        <w:t xml:space="preserve">will </w:t>
      </w:r>
      <w:r w:rsidR="00440E90" w:rsidRPr="006A081F">
        <w:rPr>
          <w:noProof/>
        </w:rPr>
        <w:t>be recorded</w:t>
      </w:r>
      <w:r w:rsidR="00440E90">
        <w:t xml:space="preserve"> in the </w:t>
      </w:r>
      <w:r>
        <w:t>document</w:t>
      </w:r>
      <w:r w:rsidR="00440E90">
        <w:t>s</w:t>
      </w:r>
      <w:r>
        <w:t>.</w:t>
      </w:r>
    </w:p>
    <w:p w:rsidR="0007525B" w:rsidRPr="000A4963" w:rsidRDefault="0007525B" w:rsidP="0007525B">
      <w:pPr>
        <w:pStyle w:val="ListParagraph"/>
        <w:numPr>
          <w:ilvl w:val="0"/>
          <w:numId w:val="8"/>
        </w:numPr>
      </w:pPr>
      <w:r>
        <w:t xml:space="preserve">Here are the functional test documents. They can be found in </w:t>
      </w:r>
      <w:r w:rsidRPr="009000D4">
        <w:rPr>
          <w:i/>
        </w:rPr>
        <w:t>&lt;</w:t>
      </w:r>
      <w:proofErr w:type="spellStart"/>
      <w:r>
        <w:rPr>
          <w:i/>
        </w:rPr>
        <w:t>RepoRoot</w:t>
      </w:r>
      <w:proofErr w:type="spellEnd"/>
      <w:r w:rsidRPr="009000D4">
        <w:rPr>
          <w:i/>
        </w:rPr>
        <w:t>&gt;/Documentation/Test</w:t>
      </w:r>
    </w:p>
    <w:bookmarkStart w:id="2" w:name="_MON_1580830340"/>
    <w:bookmarkEnd w:id="2"/>
    <w:p w:rsidR="0007525B" w:rsidRDefault="0007525B" w:rsidP="0007525B">
      <w:pPr>
        <w:ind w:left="360"/>
        <w:jc w:val="center"/>
      </w:pPr>
      <w:r>
        <w:object w:dxaOrig="1534" w:dyaOrig="994">
          <v:shape id="_x0000_i1026" type="#_x0000_t75" style="width:76.5pt;height:49.5pt" o:ole="">
            <v:imagedata r:id="rId11" o:title=""/>
          </v:shape>
          <o:OLEObject Type="Embed" ProgID="Word.Document.12" ShapeID="_x0000_i1026" DrawAspect="Icon" ObjectID="_1580837366" r:id="rId12">
            <o:FieldCodes>\s</o:FieldCodes>
          </o:OLEObject>
        </w:object>
      </w:r>
      <w:bookmarkStart w:id="3" w:name="_MON_1580830348"/>
      <w:bookmarkEnd w:id="3"/>
      <w:r>
        <w:object w:dxaOrig="1534" w:dyaOrig="994">
          <v:shape id="_x0000_i1027" type="#_x0000_t75" style="width:76.5pt;height:49.5pt" o:ole="">
            <v:imagedata r:id="rId13" o:title=""/>
          </v:shape>
          <o:OLEObject Type="Embed" ProgID="Word.Document.12" ShapeID="_x0000_i1027" DrawAspect="Icon" ObjectID="_1580837367" r:id="rId14">
            <o:FieldCodes>\s</o:FieldCodes>
          </o:OLEObject>
        </w:object>
      </w:r>
      <w:bookmarkStart w:id="4" w:name="_MON_1580830355"/>
      <w:bookmarkEnd w:id="4"/>
      <w:r>
        <w:object w:dxaOrig="1534" w:dyaOrig="994">
          <v:shape id="_x0000_i1028" type="#_x0000_t75" style="width:76.5pt;height:49.5pt" o:ole="">
            <v:imagedata r:id="rId15" o:title=""/>
          </v:shape>
          <o:OLEObject Type="Embed" ProgID="Word.Document.12" ShapeID="_x0000_i1028" DrawAspect="Icon" ObjectID="_1580837368" r:id="rId16">
            <o:FieldCodes>\s</o:FieldCodes>
          </o:OLEObject>
        </w:object>
      </w:r>
      <w:bookmarkStart w:id="5" w:name="_MON_1580831013"/>
      <w:bookmarkEnd w:id="5"/>
      <w:r>
        <w:object w:dxaOrig="1534" w:dyaOrig="994">
          <v:shape id="_x0000_i1029" type="#_x0000_t75" style="width:76.5pt;height:49.5pt" o:ole="">
            <v:imagedata r:id="rId17" o:title=""/>
          </v:shape>
          <o:OLEObject Type="Embed" ProgID="Word.Document.12" ShapeID="_x0000_i1029" DrawAspect="Icon" ObjectID="_1580837369" r:id="rId18">
            <o:FieldCodes>\s</o:FieldCodes>
          </o:OLEObject>
        </w:object>
      </w:r>
    </w:p>
    <w:p w:rsidR="00D84630" w:rsidRPr="00D84630" w:rsidRDefault="00D84630" w:rsidP="008856CC">
      <w:pPr>
        <w:pStyle w:val="ListParagraph"/>
        <w:numPr>
          <w:ilvl w:val="0"/>
          <w:numId w:val="8"/>
        </w:numPr>
      </w:pPr>
      <w:r>
        <w:t>The test results</w:t>
      </w:r>
      <w:r>
        <w:t xml:space="preserve"> will be checked in to the repository under:</w:t>
      </w:r>
      <w:r>
        <w:t xml:space="preserve"> </w:t>
      </w:r>
      <w:r w:rsidRPr="009000D4">
        <w:rPr>
          <w:i/>
        </w:rPr>
        <w:t>&lt;</w:t>
      </w:r>
      <w:proofErr w:type="spellStart"/>
      <w:r w:rsidR="00CB1A7F">
        <w:rPr>
          <w:i/>
        </w:rPr>
        <w:t>RepoRoot</w:t>
      </w:r>
      <w:proofErr w:type="spellEnd"/>
      <w:r w:rsidRPr="009000D4">
        <w:rPr>
          <w:i/>
        </w:rPr>
        <w:t>&gt;/Documentation/Test/</w:t>
      </w:r>
      <w:proofErr w:type="spellStart"/>
      <w:r w:rsidRPr="009000D4">
        <w:rPr>
          <w:i/>
        </w:rPr>
        <w:t>CompletedTests</w:t>
      </w:r>
      <w:proofErr w:type="spellEnd"/>
    </w:p>
    <w:p w:rsidR="00440E90" w:rsidRDefault="00440E90" w:rsidP="008856CC">
      <w:pPr>
        <w:pStyle w:val="ListParagraph"/>
        <w:numPr>
          <w:ilvl w:val="0"/>
          <w:numId w:val="8"/>
        </w:numPr>
      </w:pPr>
      <w:proofErr w:type="spellStart"/>
      <w:r>
        <w:t>Unfuddle</w:t>
      </w:r>
      <w:proofErr w:type="spellEnd"/>
      <w:r>
        <w:t xml:space="preserve"> tickets will be created to log any bugs or improvement ideas. These tickets should list the following details:</w:t>
      </w:r>
    </w:p>
    <w:p w:rsidR="00440E90" w:rsidRDefault="00062619" w:rsidP="00440E90">
      <w:pPr>
        <w:pStyle w:val="ListParagraph"/>
        <w:numPr>
          <w:ilvl w:val="1"/>
          <w:numId w:val="8"/>
        </w:numPr>
      </w:pPr>
      <w:r>
        <w:t xml:space="preserve">Indication of type: </w:t>
      </w:r>
      <w:r w:rsidR="00440E90">
        <w:t>Bug</w:t>
      </w:r>
      <w:r>
        <w:t>/</w:t>
      </w:r>
      <w:r w:rsidR="00440E90">
        <w:t>Improvement</w:t>
      </w:r>
    </w:p>
    <w:p w:rsidR="00440E90" w:rsidRDefault="00440E90" w:rsidP="00440E90">
      <w:pPr>
        <w:pStyle w:val="ListParagraph"/>
        <w:numPr>
          <w:ilvl w:val="1"/>
          <w:numId w:val="8"/>
        </w:numPr>
      </w:pPr>
      <w:r>
        <w:t>Severity</w:t>
      </w:r>
    </w:p>
    <w:p w:rsidR="00440E90" w:rsidRDefault="00440E90" w:rsidP="00440E90">
      <w:pPr>
        <w:pStyle w:val="ListParagraph"/>
        <w:numPr>
          <w:ilvl w:val="1"/>
          <w:numId w:val="8"/>
        </w:numPr>
      </w:pPr>
      <w:r>
        <w:t>Explanation of the bug/improvement</w:t>
      </w:r>
    </w:p>
    <w:p w:rsidR="00440E90" w:rsidRDefault="00062619" w:rsidP="00440E90">
      <w:pPr>
        <w:pStyle w:val="ListParagraph"/>
        <w:numPr>
          <w:ilvl w:val="1"/>
          <w:numId w:val="8"/>
        </w:numPr>
      </w:pPr>
      <w:r>
        <w:t>I</w:t>
      </w:r>
      <w:r>
        <w:t>f a bug</w:t>
      </w:r>
      <w:r>
        <w:t>, s</w:t>
      </w:r>
      <w:r w:rsidR="00440E90">
        <w:t>tep-by-step reproduction.</w:t>
      </w:r>
    </w:p>
    <w:p w:rsidR="00440E90" w:rsidRDefault="00440E90" w:rsidP="00440E90">
      <w:pPr>
        <w:pStyle w:val="ListParagraph"/>
        <w:numPr>
          <w:ilvl w:val="0"/>
          <w:numId w:val="8"/>
        </w:numPr>
      </w:pPr>
      <w:r w:rsidRPr="006A081F">
        <w:rPr>
          <w:noProof/>
        </w:rPr>
        <w:t>After functional testing is complete and bug</w:t>
      </w:r>
      <w:r w:rsidR="006A081F" w:rsidRPr="006A081F">
        <w:rPr>
          <w:noProof/>
        </w:rPr>
        <w:t>s are fixed,</w:t>
      </w:r>
      <w:r>
        <w:t xml:space="preserve"> </w:t>
      </w:r>
      <w:r w:rsidR="006A081F">
        <w:t>t</w:t>
      </w:r>
      <w:r>
        <w:t xml:space="preserve">he test cases directly associated with the bug will be rerun. The test results for this bug fix verification will </w:t>
      </w:r>
      <w:r w:rsidRPr="006A081F">
        <w:rPr>
          <w:noProof/>
        </w:rPr>
        <w:t>be logged</w:t>
      </w:r>
      <w:r>
        <w:t xml:space="preserve"> in the associated bug </w:t>
      </w:r>
      <w:proofErr w:type="spellStart"/>
      <w:r>
        <w:t>Unfuddle</w:t>
      </w:r>
      <w:proofErr w:type="spellEnd"/>
      <w:r>
        <w:t xml:space="preserve"> ticket.</w:t>
      </w:r>
    </w:p>
    <w:p w:rsidR="00A13608" w:rsidRDefault="00A13608" w:rsidP="00A13608">
      <w:pPr>
        <w:pStyle w:val="Heading2"/>
      </w:pPr>
      <w:r>
        <w:t>Validation Tests</w:t>
      </w:r>
    </w:p>
    <w:p w:rsidR="00A13608" w:rsidRDefault="00A13608" w:rsidP="00A13608">
      <w:pPr>
        <w:pStyle w:val="ListParagraph"/>
        <w:numPr>
          <w:ilvl w:val="0"/>
          <w:numId w:val="9"/>
        </w:numPr>
      </w:pPr>
      <w:r>
        <w:t xml:space="preserve">Validation testing will </w:t>
      </w:r>
      <w:r w:rsidRPr="006A081F">
        <w:rPr>
          <w:noProof/>
        </w:rPr>
        <w:t>be performed</w:t>
      </w:r>
      <w:r>
        <w:t xml:space="preserve"> by the technical lead (Matt Ristine).</w:t>
      </w:r>
    </w:p>
    <w:p w:rsidR="00A13608" w:rsidRDefault="00A13608" w:rsidP="00A13608">
      <w:pPr>
        <w:pStyle w:val="ListParagraph"/>
        <w:numPr>
          <w:ilvl w:val="0"/>
          <w:numId w:val="9"/>
        </w:numPr>
      </w:pPr>
      <w:r>
        <w:t xml:space="preserve">Validation testing will consist of using the app in production for </w:t>
      </w:r>
      <w:r w:rsidRPr="006A081F">
        <w:rPr>
          <w:noProof/>
        </w:rPr>
        <w:t>1</w:t>
      </w:r>
      <w:r>
        <w:t xml:space="preserve"> week.</w:t>
      </w:r>
    </w:p>
    <w:p w:rsidR="00A13608" w:rsidRDefault="00A13608" w:rsidP="00A13608">
      <w:pPr>
        <w:pStyle w:val="Heading2"/>
      </w:pPr>
      <w:r>
        <w:t>Notes</w:t>
      </w:r>
    </w:p>
    <w:p w:rsidR="00062619" w:rsidRPr="00062619" w:rsidRDefault="00062619" w:rsidP="00062619">
      <w:pPr>
        <w:pStyle w:val="Heading3"/>
      </w:pPr>
      <w:r>
        <w:t>Validation versus Functional Testing</w:t>
      </w:r>
    </w:p>
    <w:p w:rsidR="00A13608" w:rsidRDefault="00A13608" w:rsidP="00A13608">
      <w:r>
        <w:t>Validation testing differs from functional testing in the following way</w:t>
      </w:r>
      <w:r w:rsidR="00062619">
        <w:t>s</w:t>
      </w:r>
      <w:r>
        <w:t>:</w:t>
      </w:r>
    </w:p>
    <w:p w:rsidR="00A13608" w:rsidRDefault="00A13608" w:rsidP="00A13608">
      <w:r>
        <w:t xml:space="preserve">Validation testing </w:t>
      </w:r>
      <w:r w:rsidRPr="006A081F">
        <w:rPr>
          <w:noProof/>
        </w:rPr>
        <w:t>is focused</w:t>
      </w:r>
      <w:r>
        <w:t xml:space="preserve"> on using the tool exactly </w:t>
      </w:r>
      <w:r w:rsidRPr="006A081F">
        <w:rPr>
          <w:noProof/>
        </w:rPr>
        <w:t>like</w:t>
      </w:r>
      <w:r>
        <w:t xml:space="preserve"> the end user. Therefore validation testing </w:t>
      </w:r>
      <w:r w:rsidRPr="006A081F">
        <w:rPr>
          <w:noProof/>
        </w:rPr>
        <w:t>generally</w:t>
      </w:r>
      <w:r>
        <w:t xml:space="preserve"> focuses on the happy path and the most common functionality. It </w:t>
      </w:r>
      <w:r w:rsidRPr="006A081F">
        <w:rPr>
          <w:noProof/>
        </w:rPr>
        <w:t>is focused</w:t>
      </w:r>
      <w:r>
        <w:t xml:space="preserve"> on usability and whether the application is fulfilling its purpose.</w:t>
      </w:r>
    </w:p>
    <w:p w:rsidR="00B32BD3" w:rsidRDefault="00A13608" w:rsidP="00B32BD3">
      <w:r>
        <w:t xml:space="preserve">Functional testing </w:t>
      </w:r>
      <w:r w:rsidRPr="006A081F">
        <w:rPr>
          <w:noProof/>
        </w:rPr>
        <w:t>is focused</w:t>
      </w:r>
      <w:r>
        <w:t xml:space="preserve"> on all functionality. As such, functional testing not only tests the happy </w:t>
      </w:r>
      <w:r w:rsidRPr="006A081F">
        <w:rPr>
          <w:noProof/>
        </w:rPr>
        <w:t>path</w:t>
      </w:r>
      <w:r>
        <w:t xml:space="preserve"> but also focuses on the corner cases.</w:t>
      </w:r>
      <w:r w:rsidR="00062619">
        <w:t xml:space="preserve"> It targets all features.</w:t>
      </w:r>
      <w:r>
        <w:t xml:space="preserve"> It is a rigorous and active exercise of all functionality instead of just the primary use cases.</w:t>
      </w:r>
    </w:p>
    <w:p w:rsidR="00B56B49" w:rsidRDefault="00B56B49" w:rsidP="00B56B49">
      <w:pPr>
        <w:pStyle w:val="Heading3"/>
      </w:pPr>
      <w:r>
        <w:t>Test Exclusions</w:t>
      </w:r>
    </w:p>
    <w:p w:rsidR="00B56B49" w:rsidRDefault="00B56B49" w:rsidP="00B56B49">
      <w:r>
        <w:t>The following interfacing components will not be explicitly tested. They are only tested in as much as the application’s features exercise them:</w:t>
      </w:r>
    </w:p>
    <w:p w:rsidR="00B56B49" w:rsidRDefault="00B56B49" w:rsidP="00B56B49">
      <w:pPr>
        <w:pStyle w:val="ListParagraph"/>
        <w:numPr>
          <w:ilvl w:val="0"/>
          <w:numId w:val="11"/>
        </w:numPr>
      </w:pPr>
      <w:proofErr w:type="spellStart"/>
      <w:r>
        <w:lastRenderedPageBreak/>
        <w:t>Git</w:t>
      </w:r>
      <w:proofErr w:type="spellEnd"/>
    </w:p>
    <w:p w:rsidR="00B56B49" w:rsidRDefault="00B56B49" w:rsidP="00B56B49">
      <w:pPr>
        <w:pStyle w:val="ListParagraph"/>
        <w:numPr>
          <w:ilvl w:val="0"/>
          <w:numId w:val="11"/>
        </w:numPr>
      </w:pPr>
      <w:r>
        <w:t>Cmd.exe</w:t>
      </w:r>
    </w:p>
    <w:p w:rsidR="00B56B49" w:rsidRDefault="00B56B49" w:rsidP="00B56B49">
      <w:pPr>
        <w:pStyle w:val="ListParagraph"/>
        <w:numPr>
          <w:ilvl w:val="0"/>
          <w:numId w:val="11"/>
        </w:numPr>
      </w:pPr>
      <w:r w:rsidRPr="00B56B49">
        <w:t>LibGit2Sharp</w:t>
      </w:r>
      <w:r>
        <w:t xml:space="preserve"> (3</w:t>
      </w:r>
      <w:r w:rsidRPr="00B56B49">
        <w:rPr>
          <w:vertAlign w:val="superscript"/>
        </w:rPr>
        <w:t>rd</w:t>
      </w:r>
      <w:r>
        <w:t xml:space="preserve"> party </w:t>
      </w:r>
      <w:proofErr w:type="spellStart"/>
      <w:r>
        <w:t>api</w:t>
      </w:r>
      <w:proofErr w:type="spellEnd"/>
      <w:r>
        <w:t>)</w:t>
      </w:r>
    </w:p>
    <w:p w:rsidR="00B56B49" w:rsidRPr="00B56B49" w:rsidRDefault="00B56B49" w:rsidP="00B56B49">
      <w:pPr>
        <w:pStyle w:val="ListParagraph"/>
        <w:numPr>
          <w:ilvl w:val="0"/>
          <w:numId w:val="11"/>
        </w:numPr>
      </w:pPr>
      <w:proofErr w:type="spellStart"/>
      <w:r>
        <w:t>GitSharp</w:t>
      </w:r>
      <w:proofErr w:type="spellEnd"/>
      <w:r>
        <w:t xml:space="preserve"> (</w:t>
      </w:r>
      <w:r>
        <w:t>3</w:t>
      </w:r>
      <w:r w:rsidRPr="00B56B49">
        <w:rPr>
          <w:vertAlign w:val="superscript"/>
        </w:rPr>
        <w:t>rd</w:t>
      </w:r>
      <w:r>
        <w:t xml:space="preserve"> party </w:t>
      </w:r>
      <w:proofErr w:type="spellStart"/>
      <w:r>
        <w:t>api</w:t>
      </w:r>
      <w:proofErr w:type="spellEnd"/>
      <w:r>
        <w:t>)</w:t>
      </w:r>
      <w:bookmarkStart w:id="6" w:name="_GoBack"/>
      <w:bookmarkEnd w:id="6"/>
    </w:p>
    <w:p w:rsidR="00B32BD3" w:rsidRDefault="00B32BD3" w:rsidP="00B32BD3">
      <w:pPr>
        <w:pStyle w:val="Heading1"/>
      </w:pPr>
      <w:r>
        <w:t>Test</w:t>
      </w:r>
      <w:r w:rsidR="001B238B">
        <w:t xml:space="preserve"> Schedule</w:t>
      </w:r>
    </w:p>
    <w:p w:rsidR="001B238B" w:rsidRDefault="001B238B" w:rsidP="001B238B">
      <w:pPr>
        <w:pStyle w:val="ListParagraph"/>
        <w:numPr>
          <w:ilvl w:val="0"/>
          <w:numId w:val="10"/>
        </w:numPr>
      </w:pPr>
      <w:r>
        <w:t>Unit testing is carried out during feature development.</w:t>
      </w:r>
    </w:p>
    <w:p w:rsidR="001B238B" w:rsidRDefault="001B238B" w:rsidP="001B238B">
      <w:pPr>
        <w:pStyle w:val="ListParagraph"/>
        <w:numPr>
          <w:ilvl w:val="0"/>
          <w:numId w:val="10"/>
        </w:numPr>
      </w:pPr>
      <w:r>
        <w:t xml:space="preserve">All functional tests will </w:t>
      </w:r>
      <w:r w:rsidRPr="006A081F">
        <w:rPr>
          <w:noProof/>
        </w:rPr>
        <w:t>be executed</w:t>
      </w:r>
      <w:r>
        <w:t xml:space="preserve"> in week 8 (3/12/18 to 3/18/18).</w:t>
      </w:r>
    </w:p>
    <w:p w:rsidR="001B238B" w:rsidRDefault="001B238B" w:rsidP="001B238B">
      <w:pPr>
        <w:pStyle w:val="ListParagraph"/>
        <w:numPr>
          <w:ilvl w:val="0"/>
          <w:numId w:val="10"/>
        </w:numPr>
      </w:pPr>
      <w:r>
        <w:t xml:space="preserve">Validation testing will also occur in week 8 </w:t>
      </w:r>
      <w:r>
        <w:t>(3/12/18 to 3/18/18).</w:t>
      </w:r>
    </w:p>
    <w:p w:rsidR="001B238B" w:rsidRDefault="001B238B" w:rsidP="001B238B">
      <w:pPr>
        <w:pStyle w:val="ListParagraph"/>
        <w:numPr>
          <w:ilvl w:val="0"/>
          <w:numId w:val="10"/>
        </w:numPr>
      </w:pPr>
      <w:r>
        <w:t>Bugs will be fixed and retested during week 9 (3/19/18 to 3/25/18).</w:t>
      </w:r>
    </w:p>
    <w:p w:rsidR="00486C47" w:rsidRPr="001B238B" w:rsidRDefault="00486C47" w:rsidP="001B238B">
      <w:pPr>
        <w:pStyle w:val="ListParagraph"/>
        <w:numPr>
          <w:ilvl w:val="0"/>
          <w:numId w:val="10"/>
        </w:numPr>
      </w:pPr>
      <w:r>
        <w:t xml:space="preserve">All test documentation should </w:t>
      </w:r>
      <w:r w:rsidRPr="006A081F">
        <w:rPr>
          <w:noProof/>
        </w:rPr>
        <w:t>be completed</w:t>
      </w:r>
      <w:r>
        <w:t>, approved, and submitted to the repository by 3/25/18.</w:t>
      </w:r>
    </w:p>
    <w:sectPr w:rsidR="00486C47" w:rsidRPr="001B238B" w:rsidSect="008573A9">
      <w:foot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06C8" w:rsidRDefault="00C206C8" w:rsidP="008573A9">
      <w:pPr>
        <w:spacing w:after="0" w:line="240" w:lineRule="auto"/>
      </w:pPr>
      <w:r>
        <w:separator/>
      </w:r>
    </w:p>
  </w:endnote>
  <w:endnote w:type="continuationSeparator" w:id="0">
    <w:p w:rsidR="00C206C8" w:rsidRDefault="00C206C8" w:rsidP="008573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209129676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73A9" w:rsidRDefault="008573A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6B4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8573A9" w:rsidRDefault="008573A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06C8" w:rsidRDefault="00C206C8" w:rsidP="008573A9">
      <w:pPr>
        <w:spacing w:after="0" w:line="240" w:lineRule="auto"/>
      </w:pPr>
      <w:r>
        <w:separator/>
      </w:r>
    </w:p>
  </w:footnote>
  <w:footnote w:type="continuationSeparator" w:id="0">
    <w:p w:rsidR="00C206C8" w:rsidRDefault="00C206C8" w:rsidP="008573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59E0F9E"/>
    <w:multiLevelType w:val="hybridMultilevel"/>
    <w:tmpl w:val="71E86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917A17"/>
    <w:multiLevelType w:val="hybridMultilevel"/>
    <w:tmpl w:val="0BAC19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E4012"/>
    <w:multiLevelType w:val="hybridMultilevel"/>
    <w:tmpl w:val="8D80E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C1072C"/>
    <w:multiLevelType w:val="hybridMultilevel"/>
    <w:tmpl w:val="A2F63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044B4A"/>
    <w:multiLevelType w:val="hybridMultilevel"/>
    <w:tmpl w:val="56E62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1C352C"/>
    <w:multiLevelType w:val="hybridMultilevel"/>
    <w:tmpl w:val="19A2DC0E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3EEA5C76"/>
    <w:multiLevelType w:val="hybridMultilevel"/>
    <w:tmpl w:val="50A68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4B77A8"/>
    <w:multiLevelType w:val="hybridMultilevel"/>
    <w:tmpl w:val="8BAE1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FD13C0"/>
    <w:multiLevelType w:val="hybridMultilevel"/>
    <w:tmpl w:val="C3787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D93DBA"/>
    <w:multiLevelType w:val="hybridMultilevel"/>
    <w:tmpl w:val="8272F7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C271D3"/>
    <w:multiLevelType w:val="hybridMultilevel"/>
    <w:tmpl w:val="1E226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9"/>
  </w:num>
  <w:num w:numId="4">
    <w:abstractNumId w:val="7"/>
  </w:num>
  <w:num w:numId="5">
    <w:abstractNumId w:val="8"/>
  </w:num>
  <w:num w:numId="6">
    <w:abstractNumId w:val="0"/>
  </w:num>
  <w:num w:numId="7">
    <w:abstractNumId w:val="6"/>
  </w:num>
  <w:num w:numId="8">
    <w:abstractNumId w:val="10"/>
  </w:num>
  <w:num w:numId="9">
    <w:abstractNumId w:val="3"/>
  </w:num>
  <w:num w:numId="10">
    <w:abstractNumId w:val="4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1MzQHESaWhgbmSjpKwanFxZn5eSAFJrUAJun+SCwAAAA="/>
  </w:docVars>
  <w:rsids>
    <w:rsidRoot w:val="003C7F7A"/>
    <w:rsid w:val="000222C1"/>
    <w:rsid w:val="00055EF8"/>
    <w:rsid w:val="00062619"/>
    <w:rsid w:val="0007525B"/>
    <w:rsid w:val="000A4963"/>
    <w:rsid w:val="000F72A7"/>
    <w:rsid w:val="00111397"/>
    <w:rsid w:val="00123084"/>
    <w:rsid w:val="00132690"/>
    <w:rsid w:val="00163EB5"/>
    <w:rsid w:val="00172EB0"/>
    <w:rsid w:val="001B238B"/>
    <w:rsid w:val="002C5E0B"/>
    <w:rsid w:val="003C7F7A"/>
    <w:rsid w:val="00440E90"/>
    <w:rsid w:val="00486C47"/>
    <w:rsid w:val="006A081F"/>
    <w:rsid w:val="006B3C12"/>
    <w:rsid w:val="008573A9"/>
    <w:rsid w:val="008856CC"/>
    <w:rsid w:val="009000D4"/>
    <w:rsid w:val="00917701"/>
    <w:rsid w:val="00952A80"/>
    <w:rsid w:val="009D0FBD"/>
    <w:rsid w:val="00A13608"/>
    <w:rsid w:val="00A32CEE"/>
    <w:rsid w:val="00A51895"/>
    <w:rsid w:val="00B32BD3"/>
    <w:rsid w:val="00B40696"/>
    <w:rsid w:val="00B56B49"/>
    <w:rsid w:val="00C206C8"/>
    <w:rsid w:val="00C82539"/>
    <w:rsid w:val="00CB1A7F"/>
    <w:rsid w:val="00D84630"/>
    <w:rsid w:val="00D92799"/>
    <w:rsid w:val="00DA43E3"/>
    <w:rsid w:val="00E313B7"/>
    <w:rsid w:val="00E36FBB"/>
    <w:rsid w:val="00E4200E"/>
    <w:rsid w:val="00F61C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E9CED7-C749-4863-AC13-CCD366246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222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2A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77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222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22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222C1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222C1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222C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222C1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952A8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91770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7701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9177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Comment">
    <w:name w:val="Comment"/>
    <w:basedOn w:val="Normal"/>
    <w:rsid w:val="00917701"/>
    <w:pPr>
      <w:overflowPunct w:val="0"/>
      <w:autoSpaceDE w:val="0"/>
      <w:autoSpaceDN w:val="0"/>
      <w:adjustRightInd w:val="0"/>
      <w:spacing w:after="120" w:line="240" w:lineRule="auto"/>
      <w:jc w:val="both"/>
      <w:textAlignment w:val="baseline"/>
    </w:pPr>
    <w:rPr>
      <w:rFonts w:ascii="Arial" w:eastAsia="Times New Roman" w:hAnsi="Arial" w:cs="Arial"/>
      <w:i/>
      <w:color w:val="000080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055EF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55EF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55EF8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85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3A9"/>
  </w:style>
  <w:style w:type="paragraph" w:styleId="Footer">
    <w:name w:val="footer"/>
    <w:basedOn w:val="Normal"/>
    <w:link w:val="FooterChar"/>
    <w:uiPriority w:val="99"/>
    <w:unhideWhenUsed/>
    <w:rsid w:val="008573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3A9"/>
  </w:style>
  <w:style w:type="character" w:styleId="FollowedHyperlink">
    <w:name w:val="FollowedHyperlink"/>
    <w:basedOn w:val="DefaultParagraphFont"/>
    <w:uiPriority w:val="99"/>
    <w:semiHidden/>
    <w:unhideWhenUsed/>
    <w:rsid w:val="00172EB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18" Type="http://schemas.openxmlformats.org/officeDocument/2006/relationships/package" Target="embeddings/Microsoft_Word_Document4.docx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package" Target="embeddings/Microsoft_Word_Document1.docx"/><Relationship Id="rId17" Type="http://schemas.openxmlformats.org/officeDocument/2006/relationships/image" Target="media/image6.emf"/><Relationship Id="rId2" Type="http://schemas.openxmlformats.org/officeDocument/2006/relationships/numbering" Target="numbering.xml"/><Relationship Id="rId16" Type="http://schemas.openxmlformats.org/officeDocument/2006/relationships/package" Target="embeddings/Microsoft_Word_Document3.docx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image" Target="media/image5.emf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package" Target="embeddings/Microsoft_Word_Document2.doc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67AB7E-370B-43AB-BD41-E3E675266A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4</Pages>
  <Words>557</Words>
  <Characters>317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Ristine</dc:creator>
  <cp:keywords/>
  <dc:description/>
  <cp:lastModifiedBy>Matthew Ristine</cp:lastModifiedBy>
  <cp:revision>25</cp:revision>
  <dcterms:created xsi:type="dcterms:W3CDTF">2018-01-27T21:21:00Z</dcterms:created>
  <dcterms:modified xsi:type="dcterms:W3CDTF">2018-02-23T04:42:00Z</dcterms:modified>
</cp:coreProperties>
</file>